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B1980" w14:textId="2FE20FCD" w:rsidR="007F266D" w:rsidRDefault="00837CC5" w:rsidP="00837CC5">
      <w:pPr>
        <w:pStyle w:val="Heading1"/>
        <w:jc w:val="center"/>
        <w:rPr>
          <w:b/>
          <w:bCs/>
        </w:rPr>
      </w:pPr>
      <w:r w:rsidRPr="00837CC5">
        <w:rPr>
          <w:b/>
          <w:bCs/>
        </w:rPr>
        <w:t>Strength and Barrier Worksheet</w:t>
      </w:r>
    </w:p>
    <w:p w14:paraId="3DDED8BD" w14:textId="0DCEC380" w:rsidR="00837CC5" w:rsidRDefault="00837CC5" w:rsidP="00837CC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4725FD" wp14:editId="24217734">
                <wp:simplePos x="0" y="0"/>
                <wp:positionH relativeFrom="column">
                  <wp:posOffset>3209925</wp:posOffset>
                </wp:positionH>
                <wp:positionV relativeFrom="paragraph">
                  <wp:posOffset>142240</wp:posOffset>
                </wp:positionV>
                <wp:extent cx="3419475" cy="3257550"/>
                <wp:effectExtent l="0" t="0" r="28575" b="19050"/>
                <wp:wrapNone/>
                <wp:docPr id="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257550"/>
                        </a:xfrm>
                        <a:prstGeom prst="flowChartConnector">
                          <a:avLst/>
                        </a:prstGeom>
                        <a:solidFill>
                          <a:srgbClr val="FF0000">
                            <a:alpha val="9020"/>
                          </a:srgbClr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895BD7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26" type="#_x0000_t120" style="position:absolute;margin-left:252.75pt;margin-top:11.2pt;width:269.25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" fillcolor="red" strokecolor="red" strokeweight="1pt">
                <v:fill opacity="5911f"/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02FE49" wp14:editId="52CBCE96">
                <wp:simplePos x="0" y="0"/>
                <wp:positionH relativeFrom="column">
                  <wp:posOffset>200025</wp:posOffset>
                </wp:positionH>
                <wp:positionV relativeFrom="paragraph">
                  <wp:posOffset>84455</wp:posOffset>
                </wp:positionV>
                <wp:extent cx="3419475" cy="3257550"/>
                <wp:effectExtent l="0" t="0" r="28575" b="19050"/>
                <wp:wrapNone/>
                <wp:docPr id="1" name="Flowchart: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257550"/>
                        </a:xfrm>
                        <a:prstGeom prst="flowChartConnector">
                          <a:avLst/>
                        </a:prstGeom>
                        <a:solidFill>
                          <a:srgbClr val="3333CC">
                            <a:alpha val="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B4AB5" id="Flowchart: Connector 1" o:spid="_x0000_s1026" type="#_x0000_t120" style="position:absolute;margin-left:15.75pt;margin-top:6.65pt;width:269.25pt;height:25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" fillcolor="#33c" strokecolor="#1f3763 [1604]" strokeweight="1pt">
                <v:fill opacity="5911f"/>
                <v:stroke joinstyle="miter"/>
              </v:shape>
            </w:pict>
          </mc:Fallback>
        </mc:AlternateContent>
      </w:r>
    </w:p>
    <w:p w14:paraId="55B68390" w14:textId="481FEAE2" w:rsidR="00837CC5" w:rsidRPr="00837CC5" w:rsidRDefault="00837CC5" w:rsidP="00837CC5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82B6F2" wp14:editId="0AFABAC4">
                <wp:simplePos x="0" y="0"/>
                <wp:positionH relativeFrom="column">
                  <wp:posOffset>2200275</wp:posOffset>
                </wp:positionH>
                <wp:positionV relativeFrom="paragraph">
                  <wp:posOffset>6142990</wp:posOffset>
                </wp:positionV>
                <wp:extent cx="2400300" cy="21526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15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D24598" w14:textId="2DFB542D" w:rsidR="00837CC5" w:rsidRDefault="00837CC5" w:rsidP="00837CC5">
                            <w:r>
                              <w:t xml:space="preserve">Type/write </w:t>
                            </w:r>
                            <w:r w:rsidRPr="00837CC5">
                              <w:t>preferred</w:t>
                            </w:r>
                            <w:r>
                              <w:t xml:space="preserve"> Interests</w:t>
                            </w:r>
                          </w:p>
                          <w:p w14:paraId="2C8B8337" w14:textId="77777777" w:rsidR="00837CC5" w:rsidRDefault="00837CC5" w:rsidP="00837CC5">
                            <w:r>
                              <w:t>1.</w:t>
                            </w:r>
                          </w:p>
                          <w:p w14:paraId="7F35987D" w14:textId="77777777" w:rsidR="00837CC5" w:rsidRDefault="00837CC5" w:rsidP="00837CC5">
                            <w:r>
                              <w:t>2.</w:t>
                            </w:r>
                          </w:p>
                          <w:p w14:paraId="4627E680" w14:textId="77777777" w:rsidR="00837CC5" w:rsidRDefault="00837CC5" w:rsidP="00837CC5">
                            <w:r>
                              <w:t>3.</w:t>
                            </w:r>
                          </w:p>
                          <w:p w14:paraId="03C29658" w14:textId="77777777" w:rsidR="00837CC5" w:rsidRDefault="00837CC5" w:rsidP="00837CC5">
                            <w:r>
                              <w:t>4.</w:t>
                            </w:r>
                          </w:p>
                          <w:p w14:paraId="5B0E5947" w14:textId="77777777" w:rsidR="00837CC5" w:rsidRDefault="00837CC5" w:rsidP="00837CC5">
                            <w:r>
                              <w:t>5.</w:t>
                            </w:r>
                          </w:p>
                          <w:p w14:paraId="5083D22F" w14:textId="77777777" w:rsidR="00837CC5" w:rsidRDefault="00837CC5" w:rsidP="00837CC5">
                            <w:r>
                              <w:t>6.</w:t>
                            </w:r>
                          </w:p>
                          <w:p w14:paraId="1DD91872" w14:textId="77777777" w:rsidR="00837CC5" w:rsidRDefault="00837CC5" w:rsidP="00837CC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82B6F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73.25pt;margin-top:483.7pt;width:189pt;height:16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" filled="f" stroked="f" strokeweight=".5pt">
                <v:textbox>
                  <w:txbxContent>
                    <w:p w14:paraId="76D24598" w14:textId="2DFB542D" w:rsidR="00837CC5" w:rsidRDefault="00837CC5" w:rsidP="00837CC5">
                      <w:r>
                        <w:t xml:space="preserve">Type/write </w:t>
                      </w:r>
                      <w:r w:rsidRPr="00837CC5">
                        <w:t>preferred</w:t>
                      </w:r>
                      <w:r>
                        <w:t xml:space="preserve"> Interests</w:t>
                      </w:r>
                    </w:p>
                    <w:p w14:paraId="2C8B8337" w14:textId="77777777" w:rsidR="00837CC5" w:rsidRDefault="00837CC5" w:rsidP="00837CC5">
                      <w:r>
                        <w:t>1.</w:t>
                      </w:r>
                    </w:p>
                    <w:p w14:paraId="7F35987D" w14:textId="77777777" w:rsidR="00837CC5" w:rsidRDefault="00837CC5" w:rsidP="00837CC5">
                      <w:r>
                        <w:t>2.</w:t>
                      </w:r>
                    </w:p>
                    <w:p w14:paraId="4627E680" w14:textId="77777777" w:rsidR="00837CC5" w:rsidRDefault="00837CC5" w:rsidP="00837CC5">
                      <w:r>
                        <w:t>3.</w:t>
                      </w:r>
                    </w:p>
                    <w:p w14:paraId="03C29658" w14:textId="77777777" w:rsidR="00837CC5" w:rsidRDefault="00837CC5" w:rsidP="00837CC5">
                      <w:r>
                        <w:t>4.</w:t>
                      </w:r>
                    </w:p>
                    <w:p w14:paraId="5B0E5947" w14:textId="77777777" w:rsidR="00837CC5" w:rsidRDefault="00837CC5" w:rsidP="00837CC5">
                      <w:r>
                        <w:t>5.</w:t>
                      </w:r>
                    </w:p>
                    <w:p w14:paraId="5083D22F" w14:textId="77777777" w:rsidR="00837CC5" w:rsidRDefault="00837CC5" w:rsidP="00837CC5">
                      <w:r>
                        <w:t>6.</w:t>
                      </w:r>
                    </w:p>
                    <w:p w14:paraId="1DD91872" w14:textId="77777777" w:rsidR="00837CC5" w:rsidRDefault="00837CC5" w:rsidP="00837CC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4480E2" wp14:editId="17468659">
                <wp:simplePos x="0" y="0"/>
                <wp:positionH relativeFrom="column">
                  <wp:posOffset>2200275</wp:posOffset>
                </wp:positionH>
                <wp:positionV relativeFrom="paragraph">
                  <wp:posOffset>2694940</wp:posOffset>
                </wp:positionV>
                <wp:extent cx="2400300" cy="2152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15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4741F7" w14:textId="17C911BF" w:rsidR="00837CC5" w:rsidRDefault="00837CC5" w:rsidP="00837CC5">
                            <w:r>
                              <w:t xml:space="preserve">Type/write </w:t>
                            </w:r>
                            <w:r w:rsidRPr="00837CC5">
                              <w:t>preferred</w:t>
                            </w:r>
                            <w:r>
                              <w:t xml:space="preserve"> </w:t>
                            </w:r>
                            <w:r>
                              <w:t>Interests</w:t>
                            </w:r>
                          </w:p>
                          <w:p w14:paraId="691B6F34" w14:textId="77777777" w:rsidR="00837CC5" w:rsidRDefault="00837CC5" w:rsidP="00837CC5">
                            <w:r>
                              <w:t>1.</w:t>
                            </w:r>
                          </w:p>
                          <w:p w14:paraId="5C861939" w14:textId="77777777" w:rsidR="00837CC5" w:rsidRDefault="00837CC5" w:rsidP="00837CC5">
                            <w:r>
                              <w:t>2.</w:t>
                            </w:r>
                          </w:p>
                          <w:p w14:paraId="1F8278CD" w14:textId="77777777" w:rsidR="00837CC5" w:rsidRDefault="00837CC5" w:rsidP="00837CC5">
                            <w:r>
                              <w:t>3.</w:t>
                            </w:r>
                          </w:p>
                          <w:p w14:paraId="6B6102D2" w14:textId="77777777" w:rsidR="00837CC5" w:rsidRDefault="00837CC5" w:rsidP="00837CC5">
                            <w:r>
                              <w:t>4.</w:t>
                            </w:r>
                          </w:p>
                          <w:p w14:paraId="03B634E5" w14:textId="77777777" w:rsidR="00837CC5" w:rsidRDefault="00837CC5" w:rsidP="00837CC5">
                            <w:r>
                              <w:t>5.</w:t>
                            </w:r>
                          </w:p>
                          <w:p w14:paraId="0017D963" w14:textId="77777777" w:rsidR="00837CC5" w:rsidRDefault="00837CC5" w:rsidP="00837CC5">
                            <w:r>
                              <w:t>6.</w:t>
                            </w:r>
                          </w:p>
                          <w:p w14:paraId="17BA820A" w14:textId="77777777" w:rsidR="00837CC5" w:rsidRDefault="00837CC5" w:rsidP="00837CC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480E2" id="Text Box 7" o:spid="_x0000_s1027" type="#_x0000_t202" style="position:absolute;margin-left:173.25pt;margin-top:212.2pt;width:189pt;height:16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" filled="f" stroked="f" strokeweight=".5pt">
                <v:textbox>
                  <w:txbxContent>
                    <w:p w14:paraId="304741F7" w14:textId="17C911BF" w:rsidR="00837CC5" w:rsidRDefault="00837CC5" w:rsidP="00837CC5">
                      <w:r>
                        <w:t xml:space="preserve">Type/write </w:t>
                      </w:r>
                      <w:r w:rsidRPr="00837CC5">
                        <w:t>preferred</w:t>
                      </w:r>
                      <w:r>
                        <w:t xml:space="preserve"> </w:t>
                      </w:r>
                      <w:r>
                        <w:t>Interests</w:t>
                      </w:r>
                    </w:p>
                    <w:p w14:paraId="691B6F34" w14:textId="77777777" w:rsidR="00837CC5" w:rsidRDefault="00837CC5" w:rsidP="00837CC5">
                      <w:r>
                        <w:t>1.</w:t>
                      </w:r>
                    </w:p>
                    <w:p w14:paraId="5C861939" w14:textId="77777777" w:rsidR="00837CC5" w:rsidRDefault="00837CC5" w:rsidP="00837CC5">
                      <w:r>
                        <w:t>2.</w:t>
                      </w:r>
                    </w:p>
                    <w:p w14:paraId="1F8278CD" w14:textId="77777777" w:rsidR="00837CC5" w:rsidRDefault="00837CC5" w:rsidP="00837CC5">
                      <w:r>
                        <w:t>3.</w:t>
                      </w:r>
                    </w:p>
                    <w:p w14:paraId="6B6102D2" w14:textId="77777777" w:rsidR="00837CC5" w:rsidRDefault="00837CC5" w:rsidP="00837CC5">
                      <w:r>
                        <w:t>4.</w:t>
                      </w:r>
                    </w:p>
                    <w:p w14:paraId="03B634E5" w14:textId="77777777" w:rsidR="00837CC5" w:rsidRDefault="00837CC5" w:rsidP="00837CC5">
                      <w:r>
                        <w:t>5.</w:t>
                      </w:r>
                    </w:p>
                    <w:p w14:paraId="0017D963" w14:textId="77777777" w:rsidR="00837CC5" w:rsidRDefault="00837CC5" w:rsidP="00837CC5">
                      <w:r>
                        <w:t>6.</w:t>
                      </w:r>
                    </w:p>
                    <w:p w14:paraId="17BA820A" w14:textId="77777777" w:rsidR="00837CC5" w:rsidRDefault="00837CC5" w:rsidP="00837CC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E203AD" wp14:editId="5681EB32">
                <wp:simplePos x="0" y="0"/>
                <wp:positionH relativeFrom="column">
                  <wp:posOffset>3733800</wp:posOffset>
                </wp:positionH>
                <wp:positionV relativeFrom="paragraph">
                  <wp:posOffset>323215</wp:posOffset>
                </wp:positionV>
                <wp:extent cx="2400300" cy="21526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15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85FB05" w14:textId="71DB51B6" w:rsidR="00837CC5" w:rsidRDefault="00837CC5" w:rsidP="00837CC5">
                            <w:r>
                              <w:t xml:space="preserve">Type/write </w:t>
                            </w:r>
                            <w:r w:rsidRPr="00837CC5">
                              <w:t>preferred</w:t>
                            </w:r>
                            <w:r>
                              <w:t xml:space="preserve"> </w:t>
                            </w:r>
                            <w:r>
                              <w:t>skills</w:t>
                            </w:r>
                          </w:p>
                          <w:p w14:paraId="2FD69CB7" w14:textId="77777777" w:rsidR="00837CC5" w:rsidRDefault="00837CC5" w:rsidP="00837CC5">
                            <w:r>
                              <w:t>1.</w:t>
                            </w:r>
                          </w:p>
                          <w:p w14:paraId="5746EA73" w14:textId="77777777" w:rsidR="00837CC5" w:rsidRDefault="00837CC5" w:rsidP="00837CC5">
                            <w:r>
                              <w:t>2.</w:t>
                            </w:r>
                          </w:p>
                          <w:p w14:paraId="569D330A" w14:textId="77777777" w:rsidR="00837CC5" w:rsidRDefault="00837CC5" w:rsidP="00837CC5">
                            <w:r>
                              <w:t>3.</w:t>
                            </w:r>
                          </w:p>
                          <w:p w14:paraId="67BBEABC" w14:textId="77777777" w:rsidR="00837CC5" w:rsidRDefault="00837CC5" w:rsidP="00837CC5">
                            <w:r>
                              <w:t>4.</w:t>
                            </w:r>
                          </w:p>
                          <w:p w14:paraId="2F2921EA" w14:textId="77777777" w:rsidR="00837CC5" w:rsidRDefault="00837CC5" w:rsidP="00837CC5">
                            <w:r>
                              <w:t>5.</w:t>
                            </w:r>
                          </w:p>
                          <w:p w14:paraId="5806CBE6" w14:textId="77777777" w:rsidR="00837CC5" w:rsidRDefault="00837CC5" w:rsidP="00837CC5">
                            <w:r>
                              <w:t>6.</w:t>
                            </w:r>
                          </w:p>
                          <w:p w14:paraId="05DAA41D" w14:textId="77777777" w:rsidR="00837CC5" w:rsidRDefault="00837CC5" w:rsidP="00837CC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203AD" id="Text Box 6" o:spid="_x0000_s1028" type="#_x0000_t202" style="position:absolute;margin-left:294pt;margin-top:25.45pt;width:189pt;height:16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" filled="f" stroked="f" strokeweight=".5pt">
                <v:textbox>
                  <w:txbxContent>
                    <w:p w14:paraId="6685FB05" w14:textId="71DB51B6" w:rsidR="00837CC5" w:rsidRDefault="00837CC5" w:rsidP="00837CC5">
                      <w:r>
                        <w:t xml:space="preserve">Type/write </w:t>
                      </w:r>
                      <w:r w:rsidRPr="00837CC5">
                        <w:t>preferred</w:t>
                      </w:r>
                      <w:r>
                        <w:t xml:space="preserve"> </w:t>
                      </w:r>
                      <w:r>
                        <w:t>skills</w:t>
                      </w:r>
                    </w:p>
                    <w:p w14:paraId="2FD69CB7" w14:textId="77777777" w:rsidR="00837CC5" w:rsidRDefault="00837CC5" w:rsidP="00837CC5">
                      <w:r>
                        <w:t>1.</w:t>
                      </w:r>
                    </w:p>
                    <w:p w14:paraId="5746EA73" w14:textId="77777777" w:rsidR="00837CC5" w:rsidRDefault="00837CC5" w:rsidP="00837CC5">
                      <w:r>
                        <w:t>2.</w:t>
                      </w:r>
                    </w:p>
                    <w:p w14:paraId="569D330A" w14:textId="77777777" w:rsidR="00837CC5" w:rsidRDefault="00837CC5" w:rsidP="00837CC5">
                      <w:r>
                        <w:t>3.</w:t>
                      </w:r>
                    </w:p>
                    <w:p w14:paraId="67BBEABC" w14:textId="77777777" w:rsidR="00837CC5" w:rsidRDefault="00837CC5" w:rsidP="00837CC5">
                      <w:r>
                        <w:t>4.</w:t>
                      </w:r>
                    </w:p>
                    <w:p w14:paraId="2F2921EA" w14:textId="77777777" w:rsidR="00837CC5" w:rsidRDefault="00837CC5" w:rsidP="00837CC5">
                      <w:r>
                        <w:t>5.</w:t>
                      </w:r>
                    </w:p>
                    <w:p w14:paraId="5806CBE6" w14:textId="77777777" w:rsidR="00837CC5" w:rsidRDefault="00837CC5" w:rsidP="00837CC5">
                      <w:r>
                        <w:t>6.</w:t>
                      </w:r>
                    </w:p>
                    <w:p w14:paraId="05DAA41D" w14:textId="77777777" w:rsidR="00837CC5" w:rsidRDefault="00837CC5" w:rsidP="00837CC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02476B" wp14:editId="5CEEF7FE">
                <wp:simplePos x="0" y="0"/>
                <wp:positionH relativeFrom="column">
                  <wp:posOffset>809625</wp:posOffset>
                </wp:positionH>
                <wp:positionV relativeFrom="paragraph">
                  <wp:posOffset>227965</wp:posOffset>
                </wp:positionV>
                <wp:extent cx="2400300" cy="21526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15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FF150A" w14:textId="4FDBB144" w:rsidR="00837CC5" w:rsidRDefault="00837CC5" w:rsidP="00837CC5">
                            <w:r>
                              <w:t xml:space="preserve">Type/write </w:t>
                            </w:r>
                            <w:r w:rsidRPr="00837CC5">
                              <w:t>preferred</w:t>
                            </w:r>
                            <w:r>
                              <w:t xml:space="preserve"> values</w:t>
                            </w:r>
                          </w:p>
                          <w:p w14:paraId="3A2C6328" w14:textId="483518BE" w:rsidR="00837CC5" w:rsidRDefault="00837CC5" w:rsidP="00837CC5">
                            <w:r>
                              <w:t>1.</w:t>
                            </w:r>
                          </w:p>
                          <w:p w14:paraId="38031A60" w14:textId="4994F3E4" w:rsidR="00837CC5" w:rsidRDefault="00837CC5" w:rsidP="00837CC5">
                            <w:r>
                              <w:t>2.</w:t>
                            </w:r>
                          </w:p>
                          <w:p w14:paraId="725D3D81" w14:textId="67B9F790" w:rsidR="00837CC5" w:rsidRDefault="00837CC5" w:rsidP="00837CC5">
                            <w:r>
                              <w:t>3.</w:t>
                            </w:r>
                          </w:p>
                          <w:p w14:paraId="645B2B53" w14:textId="22E5973F" w:rsidR="00837CC5" w:rsidRDefault="00837CC5" w:rsidP="00837CC5">
                            <w:r>
                              <w:t>4.</w:t>
                            </w:r>
                          </w:p>
                          <w:p w14:paraId="5CE7FE3D" w14:textId="0A642D61" w:rsidR="00837CC5" w:rsidRDefault="00837CC5" w:rsidP="00837CC5">
                            <w:r>
                              <w:t>5.</w:t>
                            </w:r>
                          </w:p>
                          <w:p w14:paraId="402D962A" w14:textId="3D56AFE7" w:rsidR="00837CC5" w:rsidRDefault="00837CC5" w:rsidP="00837CC5">
                            <w:r>
                              <w:t>6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2476B" id="Text Box 5" o:spid="_x0000_s1029" type="#_x0000_t202" style="position:absolute;margin-left:63.75pt;margin-top:17.95pt;width:189pt;height:16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" filled="f" stroked="f" strokeweight=".5pt">
                <v:textbox>
                  <w:txbxContent>
                    <w:p w14:paraId="32FF150A" w14:textId="4FDBB144" w:rsidR="00837CC5" w:rsidRDefault="00837CC5" w:rsidP="00837CC5">
                      <w:r>
                        <w:t xml:space="preserve">Type/write </w:t>
                      </w:r>
                      <w:r w:rsidRPr="00837CC5">
                        <w:t>preferred</w:t>
                      </w:r>
                      <w:r>
                        <w:t xml:space="preserve"> values</w:t>
                      </w:r>
                    </w:p>
                    <w:p w14:paraId="3A2C6328" w14:textId="483518BE" w:rsidR="00837CC5" w:rsidRDefault="00837CC5" w:rsidP="00837CC5">
                      <w:r>
                        <w:t>1.</w:t>
                      </w:r>
                    </w:p>
                    <w:p w14:paraId="38031A60" w14:textId="4994F3E4" w:rsidR="00837CC5" w:rsidRDefault="00837CC5" w:rsidP="00837CC5">
                      <w:r>
                        <w:t>2.</w:t>
                      </w:r>
                    </w:p>
                    <w:p w14:paraId="725D3D81" w14:textId="67B9F790" w:rsidR="00837CC5" w:rsidRDefault="00837CC5" w:rsidP="00837CC5">
                      <w:r>
                        <w:t>3.</w:t>
                      </w:r>
                    </w:p>
                    <w:p w14:paraId="645B2B53" w14:textId="22E5973F" w:rsidR="00837CC5" w:rsidRDefault="00837CC5" w:rsidP="00837CC5">
                      <w:r>
                        <w:t>4.</w:t>
                      </w:r>
                    </w:p>
                    <w:p w14:paraId="5CE7FE3D" w14:textId="0A642D61" w:rsidR="00837CC5" w:rsidRDefault="00837CC5" w:rsidP="00837CC5">
                      <w:r>
                        <w:t>5.</w:t>
                      </w:r>
                    </w:p>
                    <w:p w14:paraId="402D962A" w14:textId="3D56AFE7" w:rsidR="00837CC5" w:rsidRDefault="00837CC5" w:rsidP="00837CC5">
                      <w:r>
                        <w:t>6.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F7A277" wp14:editId="1E66DBB8">
                <wp:simplePos x="0" y="0"/>
                <wp:positionH relativeFrom="column">
                  <wp:posOffset>1704975</wp:posOffset>
                </wp:positionH>
                <wp:positionV relativeFrom="paragraph">
                  <wp:posOffset>5619115</wp:posOffset>
                </wp:positionV>
                <wp:extent cx="3419475" cy="3257550"/>
                <wp:effectExtent l="0" t="0" r="28575" b="19050"/>
                <wp:wrapNone/>
                <wp:docPr id="4" name="Flowchart: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257550"/>
                        </a:xfrm>
                        <a:prstGeom prst="flowChartConnector">
                          <a:avLst/>
                        </a:prstGeom>
                        <a:solidFill>
                          <a:schemeClr val="tx1">
                            <a:alpha val="9020"/>
                          </a:schemeClr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93EB1" id="Flowchart: Connector 4" o:spid="_x0000_s1026" type="#_x0000_t120" style="position:absolute;margin-left:134.25pt;margin-top:442.45pt;width:269.25pt;height:25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" fillcolor="black [3213]" strokecolor="black [3213]" strokeweight="1pt">
                <v:fill opacity="5911f"/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D8970" wp14:editId="32B5F073">
                <wp:simplePos x="0" y="0"/>
                <wp:positionH relativeFrom="column">
                  <wp:posOffset>1704975</wp:posOffset>
                </wp:positionH>
                <wp:positionV relativeFrom="paragraph">
                  <wp:posOffset>2095500</wp:posOffset>
                </wp:positionV>
                <wp:extent cx="3419475" cy="3257550"/>
                <wp:effectExtent l="0" t="0" r="28575" b="19050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3257550"/>
                        </a:xfrm>
                        <a:prstGeom prst="flowChartConnector">
                          <a:avLst/>
                        </a:prstGeom>
                        <a:solidFill>
                          <a:srgbClr val="FF9900">
                            <a:alpha val="9020"/>
                          </a:srgbClr>
                        </a:solidFill>
                        <a:ln w="12700" cap="flat" cmpd="sng" algn="ctr">
                          <a:solidFill>
                            <a:srgbClr val="FF99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84CB3" id="Flowchart: Connector 3" o:spid="_x0000_s1026" type="#_x0000_t120" style="position:absolute;margin-left:134.25pt;margin-top:165pt;width:269.25pt;height:25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" fillcolor="#f90" strokecolor="#f90" strokeweight="1pt">
                <v:fill opacity="5911f"/>
                <v:stroke joinstyle="miter"/>
              </v:shape>
            </w:pict>
          </mc:Fallback>
        </mc:AlternateContent>
      </w:r>
    </w:p>
    <w:sectPr w:rsidR="00837CC5" w:rsidRPr="00837CC5" w:rsidSect="00837C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QzsjQwNTAyMDFS0lEKTi0uzszPAykwrAUABIGdICwAAAA="/>
  </w:docVars>
  <w:rsids>
    <w:rsidRoot w:val="00837CC5"/>
    <w:rsid w:val="007F266D"/>
    <w:rsid w:val="0083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23D09"/>
  <w15:chartTrackingRefBased/>
  <w15:docId w15:val="{E73A427E-E1FD-4205-8329-EBD507C9D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7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7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Cody</dc:creator>
  <cp:keywords/>
  <dc:description/>
  <cp:lastModifiedBy>Patrick Cody</cp:lastModifiedBy>
  <cp:revision>1</cp:revision>
  <dcterms:created xsi:type="dcterms:W3CDTF">2019-10-24T03:33:00Z</dcterms:created>
  <dcterms:modified xsi:type="dcterms:W3CDTF">2019-10-24T03:52:00Z</dcterms:modified>
</cp:coreProperties>
</file>